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06C46A5C" w:rsid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E3658C" w:rsidRPr="00E3658C">
        <w:rPr>
          <w:rFonts w:ascii="Calibri" w:eastAsia="Times New Roman" w:hAnsi="Calibri" w:cs="Times New Roman"/>
          <w:b/>
          <w:color w:val="642D08"/>
          <w:sz w:val="40"/>
          <w:szCs w:val="32"/>
        </w:rPr>
        <w:t>Character Ring</w:t>
      </w:r>
    </w:p>
    <w:p w14:paraId="38310A4A" w14:textId="310D5AC1" w:rsidR="00A15010" w:rsidRPr="007A788C" w:rsidRDefault="00A15010" w:rsidP="00A15010">
      <w:pPr>
        <w:jc w:val="center"/>
      </w:pPr>
      <w:r>
        <w:t xml:space="preserve">Link to </w:t>
      </w:r>
      <w:proofErr w:type="gramStart"/>
      <w:r>
        <w:t>judge :</w:t>
      </w:r>
      <w:proofErr w:type="gramEnd"/>
      <w:r>
        <w:t xml:space="preserve"> </w:t>
      </w:r>
      <w:hyperlink r:id="rId8" w:history="1">
        <w:r w:rsidRPr="00A15010">
          <w:rPr>
            <w:rStyle w:val="Hyperlink"/>
          </w:rPr>
          <w:t>https://judge.softuni.org/Contests/4420/JS-Applications-Regular-Exam-02</w:t>
        </w:r>
        <w:r w:rsidRPr="00A15010">
          <w:rPr>
            <w:rStyle w:val="Hyperlink"/>
          </w:rPr>
          <w:t>-</w:t>
        </w:r>
        <w:r w:rsidRPr="00A15010">
          <w:rPr>
            <w:rStyle w:val="Hyperlink"/>
          </w:rPr>
          <w:t>December-2023</w:t>
        </w:r>
      </w:hyperlink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  <w:bookmarkStart w:id="2" w:name="_GoBack"/>
      <w:bookmarkEnd w:id="2"/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 xml:space="preserve">In this exam, you are expected to exclusively utilize JavaScript without relying on external frameworks like React, </w:t>
      </w:r>
      <w:proofErr w:type="spellStart"/>
      <w:r w:rsidRPr="00CB46BC">
        <w:rPr>
          <w:rFonts w:ascii="Calibri" w:eastAsia="Calibri" w:hAnsi="Calibri" w:cs="Times New Roman"/>
          <w:b/>
        </w:rPr>
        <w:t>Vue</w:t>
      </w:r>
      <w:proofErr w:type="spellEnd"/>
      <w:r w:rsidRPr="00CB46BC">
        <w:rPr>
          <w:rFonts w:ascii="Calibri" w:eastAsia="Calibri" w:hAnsi="Calibri" w:cs="Times New Roman"/>
          <w:b/>
        </w:rPr>
        <w:t>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0196FBA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E3658C">
        <w:rPr>
          <w:rFonts w:ascii="Calibri" w:eastAsia="Calibri" w:hAnsi="Calibri" w:cs="Times New Roman"/>
          <w:b/>
          <w:bCs/>
        </w:rPr>
        <w:t>game character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3" w:name="_Hlk65055461"/>
      <w:bookmarkStart w:id="4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templating</w:t>
      </w:r>
      <w:proofErr w:type="spellEnd"/>
      <w:r w:rsidRPr="007A788C">
        <w:rPr>
          <w:rFonts w:ascii="Calibri" w:eastAsia="Calibri" w:hAnsi="Calibri" w:cs="Times New Roman"/>
          <w:b/>
          <w:bCs/>
        </w:rPr>
        <w:t xml:space="preserve">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3"/>
    <w:bookmarkEnd w:id="4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495A7FF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>
        <w:rPr>
          <w:rFonts w:ascii="Calibri" w:eastAsia="Calibri" w:hAnsi="Calibri" w:cs="Times New Roman"/>
          <w:b/>
          <w:bCs/>
        </w:rPr>
        <w:t>Characters</w:t>
      </w:r>
      <w:r>
        <w:rPr>
          <w:rFonts w:ascii="Calibri" w:eastAsia="Calibri" w:hAnsi="Calibri" w:cs="Times New Roman"/>
          <w:bCs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 xml:space="preserve">to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</w:t>
      </w:r>
      <w:proofErr w:type="spellStart"/>
      <w:r w:rsidR="007A788C" w:rsidRPr="007A788C">
        <w:rPr>
          <w:rFonts w:ascii="Calibri" w:eastAsia="Calibri" w:hAnsi="Calibri" w:cs="Times New Roman"/>
        </w:rPr>
        <w:t>navbar</w:t>
      </w:r>
      <w:proofErr w:type="spellEnd"/>
      <w:r w:rsidR="007A788C" w:rsidRPr="007A788C">
        <w:rPr>
          <w:rFonts w:ascii="Calibri" w:eastAsia="Calibri" w:hAnsi="Calibri" w:cs="Times New Roman"/>
        </w:rPr>
        <w:t xml:space="preserve">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E3658C">
        <w:rPr>
          <w:rFonts w:ascii="Calibri" w:eastAsia="Calibri" w:hAnsi="Calibri" w:cs="Times New Roman"/>
          <w:b/>
          <w:bCs/>
        </w:rPr>
        <w:t>Character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0BD18EE5">
            <wp:extent cx="6257925" cy="412273"/>
            <wp:effectExtent l="0" t="0" r="0" b="698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5375" cy="41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552D06A5">
            <wp:extent cx="6257925" cy="391131"/>
            <wp:effectExtent l="0" t="0" r="0" b="952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5804" cy="39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9FE5960" wp14:editId="6BDFBC9C">
            <wp:extent cx="5738306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06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3FB2383">
            <wp:extent cx="5764574" cy="2982688"/>
            <wp:effectExtent l="0" t="0" r="762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4574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2A879748">
            <wp:extent cx="5774257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4257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5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5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6" w:name="_Hlk76653191"/>
      <w:r w:rsidRPr="007A788C">
        <w:rPr>
          <w:rFonts w:ascii="Calibri" w:eastAsia="Calibri" w:hAnsi="Calibri" w:cs="Times New Roman"/>
        </w:rPr>
        <w:lastRenderedPageBreak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6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254D832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1A7C0B">
        <w:rPr>
          <w:rFonts w:ascii="Calibri" w:eastAsia="Calibri" w:hAnsi="Calibri" w:cs="Times New Roman"/>
        </w:rPr>
        <w:t>More Info</w:t>
      </w:r>
      <w:r w:rsidRPr="007A788C">
        <w:rPr>
          <w:rFonts w:ascii="Calibri" w:eastAsia="Calibri" w:hAnsi="Calibri" w:cs="Times New Roman"/>
        </w:rPr>
        <w:t xml:space="preserve"> button in the </w:t>
      </w:r>
      <w:r w:rsidR="00E3658C">
        <w:rPr>
          <w:rFonts w:ascii="Calibri" w:eastAsia="Calibri" w:hAnsi="Calibri" w:cs="Times New Roman"/>
        </w:rPr>
        <w:t>character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6FA90462">
            <wp:extent cx="5786377" cy="2981341"/>
            <wp:effectExtent l="0" t="0" r="508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6377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7E59F9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F25074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A91A851">
            <wp:extent cx="5508758" cy="2838302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75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32108A4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>get all character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C9F5C2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31DA76D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FA7536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>.</w:t>
      </w:r>
    </w:p>
    <w:p w14:paraId="571914FA" w14:textId="49AC321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F25074"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7A083E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A154EBD" wp14:editId="33B112AD">
            <wp:extent cx="5766223" cy="2968704"/>
            <wp:effectExtent l="0" t="0" r="635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223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7569F6F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554D3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18B4798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25074">
        <w:rPr>
          <w:rFonts w:ascii="Calibri" w:eastAsia="Calibri" w:hAnsi="Calibri" w:cs="Times New Roman"/>
          <w:b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177670E1" w:rsidR="007A788C" w:rsidRPr="007A788C" w:rsidRDefault="00F25074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7185AAA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1A7C0B">
        <w:rPr>
          <w:rFonts w:ascii="Calibri" w:eastAsia="Calibri" w:hAnsi="Calibri" w:cs="Times New Roman"/>
          <w:b/>
          <w:bCs/>
        </w:rPr>
        <w:t>More Info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F25074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F25074">
        <w:rPr>
          <w:rFonts w:ascii="Calibri" w:eastAsia="Calibri" w:hAnsi="Calibri" w:cs="Times New Roman"/>
        </w:rPr>
        <w:t>character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2794DBCD">
            <wp:extent cx="5258435" cy="2619473"/>
            <wp:effectExtent l="0" t="0" r="0" b="952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233" cy="262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4FDD834">
            <wp:extent cx="5972191" cy="3058415"/>
            <wp:effectExtent l="0" t="0" r="0" b="889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0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642EC71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FA7536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7E317F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BA3FBA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25074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6BDB7A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1A7C0B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1086BA1A">
            <wp:extent cx="576152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52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2BD7D43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ED322B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25CF8C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>given character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0712485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FA7536">
        <w:rPr>
          <w:rFonts w:ascii="Calibri" w:eastAsia="Calibri" w:hAnsi="Calibri" w:cs="Times New Roman"/>
        </w:rPr>
        <w:t>character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499C22A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A753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564473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FF1813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21628B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3B7061C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83A90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0FA583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="00F83A90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f Is Useful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2B61A33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F83A90">
        <w:rPr>
          <w:rFonts w:ascii="Calibri" w:eastAsia="Calibri" w:hAnsi="Calibri" w:cs="Times New Roman"/>
          <w:b/>
        </w:rPr>
        <w:t>character</w:t>
      </w:r>
      <w:r w:rsidR="001A7C0B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F83A90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0DE560FC">
            <wp:extent cx="5829009" cy="3003306"/>
            <wp:effectExtent l="0" t="0" r="635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0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00460512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25C9F028">
            <wp:extent cx="5797700" cy="2987175"/>
            <wp:effectExtent l="0" t="0" r="0" b="635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700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CC0FEF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character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56FB682B">
            <wp:extent cx="5680361" cy="2915622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1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09F687A2">
            <wp:extent cx="5680075" cy="2937665"/>
            <wp:effectExtent l="0" t="0" r="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689" cy="294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7A8D4D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7FC16BD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4B4D2B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A7536">
        <w:rPr>
          <w:rFonts w:ascii="Consolas" w:eastAsia="Calibri" w:hAnsi="Consolas" w:cs="Consolas"/>
          <w:b/>
          <w:noProof/>
        </w:rPr>
        <w:t>character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10663F7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4196C58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C19354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152F58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FA7536">
        <w:rPr>
          <w:rFonts w:ascii="Calibri" w:eastAsia="Calibri" w:hAnsi="Calibri" w:cs="Calibri"/>
          <w:b/>
          <w:bCs/>
          <w:color w:val="000000"/>
          <w:shd w:val="clear" w:color="auto" w:fill="FFFFFF"/>
        </w:rPr>
        <w:t>character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577996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0CF05D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44416281">
            <wp:extent cx="6317082" cy="3242440"/>
            <wp:effectExtent l="0" t="0" r="762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08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1F84ACDA">
            <wp:extent cx="5562208" cy="3646593"/>
            <wp:effectExtent l="0" t="0" r="635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208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6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2A267" w14:textId="77777777" w:rsidR="00376B21" w:rsidRDefault="00376B21" w:rsidP="008068A2">
      <w:pPr>
        <w:spacing w:after="0" w:line="240" w:lineRule="auto"/>
      </w:pPr>
      <w:r>
        <w:separator/>
      </w:r>
    </w:p>
  </w:endnote>
  <w:endnote w:type="continuationSeparator" w:id="0">
    <w:p w14:paraId="1722FBD3" w14:textId="77777777" w:rsidR="00376B21" w:rsidRDefault="00376B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32E349D4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01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010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32E349D4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01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010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21804" w14:textId="77777777" w:rsidR="00376B21" w:rsidRDefault="00376B21" w:rsidP="008068A2">
      <w:pPr>
        <w:spacing w:after="0" w:line="240" w:lineRule="auto"/>
      </w:pPr>
      <w:r>
        <w:separator/>
      </w:r>
    </w:p>
  </w:footnote>
  <w:footnote w:type="continuationSeparator" w:id="0">
    <w:p w14:paraId="6BBFB420" w14:textId="77777777" w:rsidR="00376B21" w:rsidRDefault="00376B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6B21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01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1.xml"/><Relationship Id="rId8" Type="http://schemas.openxmlformats.org/officeDocument/2006/relationships/hyperlink" Target="https://judge.softuni.org/Contests/4420/JS-Applications-Regular-Exam-02-December-2023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3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image" Target="media/image3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20.png"/><Relationship Id="rId40" Type="http://schemas.openxmlformats.org/officeDocument/2006/relationships/image" Target="media/image34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806F3F-30F5-4113-A21E-621BF9F85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9</TotalTime>
  <Pages>15</Pages>
  <Words>2590</Words>
  <Characters>14766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85</cp:revision>
  <cp:lastPrinted>2014-02-12T16:33:00Z</cp:lastPrinted>
  <dcterms:created xsi:type="dcterms:W3CDTF">2022-03-05T09:33:00Z</dcterms:created>
  <dcterms:modified xsi:type="dcterms:W3CDTF">2024-04-22T08:48:00Z</dcterms:modified>
  <cp:category>programming, education, software engineering, software development</cp:category>
</cp:coreProperties>
</file>